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809C29" w14:textId="77777777" w:rsidR="001717B4" w:rsidRDefault="000B4C8F">
      <w:pPr>
        <w:pStyle w:val="Title"/>
      </w:pPr>
      <w:r>
        <w:t>Foil</w:t>
      </w:r>
    </w:p>
    <w:p w14:paraId="53F37B4E" w14:textId="77777777" w:rsidR="001717B4" w:rsidRDefault="000B4C8F">
      <w:pPr>
        <w:pStyle w:val="Author"/>
      </w:pPr>
      <w:r>
        <w:t>Eva Reindl</w:t>
      </w:r>
    </w:p>
    <w:p w14:paraId="3ECE31D5" w14:textId="77777777" w:rsidR="001717B4" w:rsidRDefault="000B4C8F">
      <w:pPr>
        <w:pStyle w:val="Date"/>
      </w:pPr>
      <w:r>
        <w:t>24 4 2020</w:t>
      </w:r>
    </w:p>
    <w:p w14:paraId="33FF8EA2" w14:textId="02D2DF46" w:rsidR="001717B4" w:rsidRDefault="000B4C8F" w:rsidP="002B2CB1">
      <w:pPr>
        <w:pStyle w:val="SourceCode"/>
      </w:pPr>
      <w:r>
        <w:rPr>
          <w:rStyle w:val="VerbatimChar"/>
        </w:rPr>
        <w:t>## [1] "R version 3.6.1 (2019-07-05)"</w:t>
      </w:r>
    </w:p>
    <w:p w14:paraId="6E0FB989" w14:textId="77777777" w:rsidR="001717B4" w:rsidRDefault="000B4C8F">
      <w:pPr>
        <w:pStyle w:val="FirstParagraph"/>
      </w:pPr>
      <w:r>
        <w:t>T</w:t>
      </w:r>
      <w:r>
        <w:t>here are 87 chil</w:t>
      </w:r>
      <w:r>
        <w:t>dren in the dataset.</w:t>
      </w:r>
    </w:p>
    <w:p w14:paraId="6C4DB10E" w14:textId="77777777" w:rsidR="001717B4" w:rsidRDefault="000B4C8F">
      <w:pPr>
        <w:pStyle w:val="Heading1"/>
      </w:pPr>
      <w:bookmarkStart w:id="0" w:name="dropouts"/>
      <w:r>
        <w:t>Dropouts</w:t>
      </w:r>
      <w:bookmarkEnd w:id="0"/>
    </w:p>
    <w:p w14:paraId="206CFCD7" w14:textId="77777777" w:rsidR="001717B4" w:rsidRDefault="000B4C8F">
      <w:pPr>
        <w:pStyle w:val="FirstParagraph"/>
      </w:pPr>
      <w:r>
        <w:t xml:space="preserve">Of the 87 children, there are </w:t>
      </w:r>
      <w:r>
        <w:rPr>
          <w:b/>
        </w:rPr>
        <w:t>6 dropouts</w:t>
      </w:r>
      <w:r>
        <w:t xml:space="preserve"> (3 m, 3 f; 3 3-year-olds, 2 4-year-olds, 1 5-year-old):</w:t>
      </w:r>
    </w:p>
    <w:p w14:paraId="102C842C" w14:textId="77777777" w:rsidR="001717B4" w:rsidRDefault="000B4C8F">
      <w:pPr>
        <w:pStyle w:val="Compact"/>
        <w:numPr>
          <w:ilvl w:val="0"/>
          <w:numId w:val="3"/>
        </w:numPr>
      </w:pPr>
      <w:r>
        <w:t>1 child stopped in additional warm-up trials</w:t>
      </w:r>
    </w:p>
    <w:p w14:paraId="16D74B14" w14:textId="77777777" w:rsidR="001717B4" w:rsidRDefault="000B4C8F">
      <w:pPr>
        <w:pStyle w:val="Compact"/>
        <w:numPr>
          <w:ilvl w:val="0"/>
          <w:numId w:val="3"/>
        </w:numPr>
      </w:pPr>
      <w:r>
        <w:t>1 child stopped after 4 trials</w:t>
      </w:r>
    </w:p>
    <w:p w14:paraId="5C67EF7E" w14:textId="77777777" w:rsidR="001717B4" w:rsidRDefault="000B4C8F">
      <w:pPr>
        <w:pStyle w:val="Compact"/>
        <w:numPr>
          <w:ilvl w:val="0"/>
          <w:numId w:val="3"/>
        </w:numPr>
      </w:pPr>
      <w:r>
        <w:t xml:space="preserve">1 child </w:t>
      </w:r>
      <w:r>
        <w:t>stopped after 5 trials</w:t>
      </w:r>
    </w:p>
    <w:p w14:paraId="1A5B9B94" w14:textId="77777777" w:rsidR="001717B4" w:rsidRDefault="000B4C8F">
      <w:pPr>
        <w:pStyle w:val="Compact"/>
        <w:numPr>
          <w:ilvl w:val="0"/>
          <w:numId w:val="3"/>
        </w:numPr>
      </w:pPr>
      <w:r>
        <w:t>1 child experimenter errors (holes were not of equal size)</w:t>
      </w:r>
    </w:p>
    <w:p w14:paraId="476C3855" w14:textId="77777777" w:rsidR="001717B4" w:rsidRDefault="000B4C8F">
      <w:pPr>
        <w:pStyle w:val="Compact"/>
        <w:numPr>
          <w:ilvl w:val="0"/>
          <w:numId w:val="3"/>
        </w:numPr>
      </w:pPr>
      <w:r>
        <w:t>1 child experimenter error (saw experimenter bait cups through camera)</w:t>
      </w:r>
    </w:p>
    <w:p w14:paraId="1DB9FE3B" w14:textId="77777777" w:rsidR="001717B4" w:rsidRDefault="000B4C8F">
      <w:pPr>
        <w:pStyle w:val="Compact"/>
        <w:numPr>
          <w:ilvl w:val="0"/>
          <w:numId w:val="3"/>
        </w:numPr>
      </w:pPr>
      <w:r>
        <w:t>1 child experimenter error (put sticker in wrong cup early)</w:t>
      </w:r>
    </w:p>
    <w:p w14:paraId="035ADFC0" w14:textId="77777777" w:rsidR="001717B4" w:rsidRDefault="000B4C8F">
      <w:pPr>
        <w:pStyle w:val="FirstParagraph"/>
      </w:pPr>
      <w:r>
        <w:rPr>
          <w:b/>
        </w:rPr>
        <w:t>81 children are remaining</w:t>
      </w:r>
      <w:r>
        <w:t>.</w:t>
      </w:r>
    </w:p>
    <w:p w14:paraId="504672B6" w14:textId="77777777" w:rsidR="001717B4" w:rsidRDefault="000B4C8F">
      <w:pPr>
        <w:pStyle w:val="Heading1"/>
      </w:pPr>
      <w:bookmarkStart w:id="1" w:name="valid-data"/>
      <w:r>
        <w:t>Valid data</w:t>
      </w:r>
      <w:bookmarkEnd w:id="1"/>
    </w:p>
    <w:p w14:paraId="718D2EFB" w14:textId="77777777" w:rsidR="001717B4" w:rsidRDefault="000B4C8F">
      <w:pPr>
        <w:pStyle w:val="FirstParagraph"/>
      </w:pPr>
      <w:r>
        <w:t>These 81 children include 1 child (ID 133) who only received 7 test trials (as tin foil ran out). We decide to include this child as this child completed 75% of test trials.</w:t>
      </w:r>
    </w:p>
    <w:p w14:paraId="50503830" w14:textId="77777777" w:rsidR="001717B4" w:rsidRDefault="000B4C8F">
      <w:pPr>
        <w:pStyle w:val="Heading1"/>
      </w:pPr>
      <w:bookmarkStart w:id="2" w:name="description-of-sample"/>
      <w:r>
        <w:t>Description of sampl</w:t>
      </w:r>
      <w:r>
        <w:t>e</w:t>
      </w:r>
      <w:bookmarkEnd w:id="2"/>
    </w:p>
    <w:p w14:paraId="308874A9" w14:textId="77777777" w:rsidR="001717B4" w:rsidRDefault="000B4C8F">
      <w:pPr>
        <w:pStyle w:val="Heading2"/>
      </w:pPr>
      <w:bookmarkStart w:id="3" w:name="gender-distribution"/>
      <w:r>
        <w:t>Gender distribution</w:t>
      </w:r>
      <w:bookmarkEnd w:id="3"/>
    </w:p>
    <w:p w14:paraId="7B14531A" w14:textId="6ECC401E" w:rsidR="001717B4" w:rsidRDefault="000B4C8F">
      <w:pPr>
        <w:pStyle w:val="FirstParagraph"/>
      </w:pPr>
      <w:r>
        <w:t>There were 47 girls and 34 boys.</w:t>
      </w:r>
    </w:p>
    <w:p w14:paraId="2CC4A7E0" w14:textId="77777777" w:rsidR="002B2CB1" w:rsidRPr="002B2CB1" w:rsidRDefault="002B2CB1" w:rsidP="002B2CB1">
      <w:pPr>
        <w:pStyle w:val="BodyText"/>
      </w:pPr>
    </w:p>
    <w:p w14:paraId="55C4FA24" w14:textId="77777777" w:rsidR="001717B4" w:rsidRDefault="000B4C8F">
      <w:pPr>
        <w:pStyle w:val="Heading2"/>
      </w:pPr>
      <w:bookmarkStart w:id="4" w:name="age"/>
      <w:r>
        <w:t>Age</w:t>
      </w:r>
      <w:bookmarkEnd w:id="4"/>
    </w:p>
    <w:p w14:paraId="00BD0DED" w14:textId="77777777" w:rsidR="001717B4" w:rsidRDefault="000B4C8F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6EFC828E" w14:textId="77777777" w:rsidR="001717B4" w:rsidRDefault="000B4C8F">
      <w:pPr>
        <w:pStyle w:val="FirstParagraph"/>
      </w:pPr>
      <w:r>
        <w:t xml:space="preserve">At the </w:t>
      </w:r>
      <w:r>
        <w:t>beginning of testing, the children who had valid data on the Foil task were on average 48.37 months (SD = 7.29, range 36-70) old. There were 39 3-year-olds, 36 4-year-olds, and 6 5-year-olds.</w:t>
      </w:r>
    </w:p>
    <w:p w14:paraId="68296B02" w14:textId="77777777" w:rsidR="001717B4" w:rsidRDefault="000B4C8F">
      <w:pPr>
        <w:pStyle w:val="Compact"/>
        <w:numPr>
          <w:ilvl w:val="0"/>
          <w:numId w:val="4"/>
        </w:numPr>
      </w:pPr>
      <w:r>
        <w:lastRenderedPageBreak/>
        <w:t>3y: 24 f, 15 m</w:t>
      </w:r>
    </w:p>
    <w:p w14:paraId="17FB1B73" w14:textId="77777777" w:rsidR="001717B4" w:rsidRDefault="000B4C8F">
      <w:pPr>
        <w:pStyle w:val="Compact"/>
        <w:numPr>
          <w:ilvl w:val="0"/>
          <w:numId w:val="4"/>
        </w:numPr>
      </w:pPr>
      <w:r>
        <w:t>4y: 21 f, 15 m</w:t>
      </w:r>
    </w:p>
    <w:p w14:paraId="1758B796" w14:textId="0F691937" w:rsidR="001717B4" w:rsidRDefault="000B4C8F">
      <w:pPr>
        <w:pStyle w:val="Compact"/>
        <w:numPr>
          <w:ilvl w:val="0"/>
          <w:numId w:val="4"/>
        </w:numPr>
      </w:pPr>
      <w:r>
        <w:t>5y: 2 f, 4 m</w:t>
      </w:r>
    </w:p>
    <w:p w14:paraId="4DF9087B" w14:textId="77777777" w:rsidR="002B2CB1" w:rsidRDefault="002B2CB1" w:rsidP="002B2CB1">
      <w:pPr>
        <w:pStyle w:val="Compact"/>
        <w:ind w:left="480"/>
      </w:pPr>
    </w:p>
    <w:p w14:paraId="4187C0CC" w14:textId="77777777" w:rsidR="001717B4" w:rsidRDefault="000B4C8F">
      <w:pPr>
        <w:pStyle w:val="Heading3"/>
      </w:pPr>
      <w:bookmarkStart w:id="6" w:name="age-in-the-middle-of-testing"/>
      <w:r>
        <w:t xml:space="preserve">Age in the middle of </w:t>
      </w:r>
      <w:r>
        <w:t>testing</w:t>
      </w:r>
      <w:bookmarkEnd w:id="6"/>
    </w:p>
    <w:p w14:paraId="1F69D4CA" w14:textId="77777777" w:rsidR="001717B4" w:rsidRDefault="000B4C8F">
      <w:pPr>
        <w:pStyle w:val="FirstParagraph"/>
      </w:pPr>
      <w:r>
        <w:t xml:space="preserve">In the middle of testing, the children who had valid data on the Foil task were on average </w:t>
      </w:r>
      <w:r>
        <w:rPr>
          <w:b/>
        </w:rPr>
        <w:t>49.91 months (SD = 7.34, range 38-72)</w:t>
      </w:r>
      <w:r>
        <w:t xml:space="preserve"> old. There were </w:t>
      </w:r>
      <w:r>
        <w:rPr>
          <w:b/>
        </w:rPr>
        <w:t>37 3-year-olds, 35 4-year-olds, 8 5-year-olds, and 1 6-year-old</w:t>
      </w:r>
      <w:r>
        <w:t>.</w:t>
      </w:r>
    </w:p>
    <w:p w14:paraId="3A150AB9" w14:textId="77777777" w:rsidR="001717B4" w:rsidRDefault="000B4C8F">
      <w:pPr>
        <w:pStyle w:val="Compact"/>
        <w:numPr>
          <w:ilvl w:val="0"/>
          <w:numId w:val="5"/>
        </w:numPr>
      </w:pPr>
      <w:r>
        <w:t>3y: 24 f, 13 m</w:t>
      </w:r>
    </w:p>
    <w:p w14:paraId="54491DAB" w14:textId="77777777" w:rsidR="001717B4" w:rsidRDefault="000B4C8F">
      <w:pPr>
        <w:pStyle w:val="Compact"/>
        <w:numPr>
          <w:ilvl w:val="0"/>
          <w:numId w:val="5"/>
        </w:numPr>
      </w:pPr>
      <w:r>
        <w:t>4y: 19 f, 16 m</w:t>
      </w:r>
    </w:p>
    <w:p w14:paraId="14040762" w14:textId="77777777" w:rsidR="001717B4" w:rsidRDefault="000B4C8F">
      <w:pPr>
        <w:pStyle w:val="Compact"/>
        <w:numPr>
          <w:ilvl w:val="0"/>
          <w:numId w:val="5"/>
        </w:numPr>
      </w:pPr>
      <w:r>
        <w:t>5y: 4 f, 4 m</w:t>
      </w:r>
    </w:p>
    <w:p w14:paraId="799C0168" w14:textId="65C724AF" w:rsidR="001717B4" w:rsidRDefault="000B4C8F">
      <w:pPr>
        <w:pStyle w:val="Compact"/>
        <w:numPr>
          <w:ilvl w:val="0"/>
          <w:numId w:val="5"/>
        </w:numPr>
      </w:pPr>
      <w:r>
        <w:t>6y:</w:t>
      </w:r>
      <w:r>
        <w:t xml:space="preserve"> 1m</w:t>
      </w:r>
    </w:p>
    <w:p w14:paraId="23D72AC9" w14:textId="77777777" w:rsidR="002B2CB1" w:rsidRDefault="002B2CB1" w:rsidP="002B2CB1">
      <w:pPr>
        <w:pStyle w:val="Compact"/>
        <w:ind w:left="480"/>
      </w:pPr>
    </w:p>
    <w:p w14:paraId="70EEE592" w14:textId="77777777" w:rsidR="001717B4" w:rsidRDefault="000B4C8F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6C178040" w14:textId="77777777" w:rsidR="001717B4" w:rsidRDefault="000B4C8F">
      <w:pPr>
        <w:pStyle w:val="FirstParagraph"/>
      </w:pPr>
      <w:r>
        <w:t xml:space="preserve">There were </w:t>
      </w:r>
      <w:r>
        <w:rPr>
          <w:b/>
        </w:rPr>
        <w:t>39 young</w:t>
      </w:r>
      <w:r>
        <w:t xml:space="preserve"> and </w:t>
      </w:r>
      <w:r>
        <w:rPr>
          <w:b/>
        </w:rPr>
        <w:t>42 old</w:t>
      </w:r>
      <w:r>
        <w:t xml:space="preserve"> children.</w:t>
      </w:r>
    </w:p>
    <w:p w14:paraId="5CA00C36" w14:textId="77777777" w:rsidR="001717B4" w:rsidRDefault="000B4C8F">
      <w:pPr>
        <w:pStyle w:val="Compact"/>
        <w:numPr>
          <w:ilvl w:val="0"/>
          <w:numId w:val="6"/>
        </w:numPr>
      </w:pPr>
      <w:r>
        <w:t>young: 23 f, 19 m</w:t>
      </w:r>
    </w:p>
    <w:p w14:paraId="0301624A" w14:textId="1091395D" w:rsidR="001717B4" w:rsidRDefault="000B4C8F">
      <w:pPr>
        <w:pStyle w:val="Compact"/>
        <w:numPr>
          <w:ilvl w:val="0"/>
          <w:numId w:val="6"/>
        </w:numPr>
      </w:pPr>
      <w:r>
        <w:t>old: 24 f, 15 m</w:t>
      </w:r>
    </w:p>
    <w:p w14:paraId="2E525E2E" w14:textId="77777777" w:rsidR="002B2CB1" w:rsidRDefault="002B2CB1" w:rsidP="002B2CB1">
      <w:pPr>
        <w:pStyle w:val="Compact"/>
        <w:ind w:left="480"/>
      </w:pPr>
    </w:p>
    <w:p w14:paraId="67246F39" w14:textId="77777777" w:rsidR="001717B4" w:rsidRDefault="000B4C8F">
      <w:pPr>
        <w:pStyle w:val="Heading2"/>
      </w:pPr>
      <w:bookmarkStart w:id="8" w:name="testing-location"/>
      <w:r>
        <w:t>Testing location</w:t>
      </w:r>
      <w:bookmarkEnd w:id="8"/>
    </w:p>
    <w:p w14:paraId="7BCBBC57" w14:textId="28F3E9CC" w:rsidR="001717B4" w:rsidRDefault="000B4C8F">
      <w:pPr>
        <w:pStyle w:val="FirstParagraph"/>
      </w:pPr>
      <w:r>
        <w:t>All children were from the Fife area.</w:t>
      </w:r>
    </w:p>
    <w:p w14:paraId="305CFDD8" w14:textId="77777777" w:rsidR="002B2CB1" w:rsidRPr="002B2CB1" w:rsidRDefault="002B2CB1" w:rsidP="002B2CB1">
      <w:pPr>
        <w:pStyle w:val="BodyText"/>
      </w:pPr>
    </w:p>
    <w:p w14:paraId="52055642" w14:textId="77777777" w:rsidR="001717B4" w:rsidRDefault="000B4C8F">
      <w:pPr>
        <w:pStyle w:val="Heading1"/>
      </w:pPr>
      <w:bookmarkStart w:id="9" w:name="criterion-reached"/>
      <w:r>
        <w:t>Criterion reached</w:t>
      </w:r>
      <w:bookmarkEnd w:id="9"/>
    </w:p>
    <w:p w14:paraId="0AFEEBC1" w14:textId="77777777" w:rsidR="001717B4" w:rsidRDefault="000B4C8F">
      <w:pPr>
        <w:pStyle w:val="FirstParagraph"/>
      </w:pPr>
      <w:r>
        <w:t>Of the 81 children, 4 children (all 3 years old) did not reach the warm-up criterion. 77 children (95%) r</w:t>
      </w:r>
      <w:r>
        <w:t>eached the warm-up criterion.</w:t>
      </w:r>
    </w:p>
    <w:p w14:paraId="70A7021C" w14:textId="77777777" w:rsidR="001717B4" w:rsidRDefault="000B4C8F">
      <w:pPr>
        <w:pStyle w:val="Heading1"/>
      </w:pPr>
      <w:bookmarkStart w:id="10" w:name="number-of-administered-test-trials"/>
      <w:r>
        <w:t>Number of administered test trials</w:t>
      </w:r>
      <w:bookmarkEnd w:id="10"/>
    </w:p>
    <w:p w14:paraId="05D0C5F4" w14:textId="77777777" w:rsidR="001717B4" w:rsidRDefault="000B4C8F">
      <w:pPr>
        <w:pStyle w:val="FirstParagraph"/>
      </w:pPr>
      <w:r>
        <w:t>76 children were administered 8 trials, 1 child got 7 trials.</w:t>
      </w:r>
    </w:p>
    <w:p w14:paraId="3546DD36" w14:textId="77777777" w:rsidR="001717B4" w:rsidRDefault="000B4C8F">
      <w:pPr>
        <w:pStyle w:val="Heading1"/>
      </w:pPr>
      <w:bookmarkStart w:id="11" w:name="proportion-of-correct-trials"/>
      <w:r>
        <w:lastRenderedPageBreak/>
        <w:t>Proportion of correct trials</w:t>
      </w:r>
      <w:bookmarkEnd w:id="11"/>
    </w:p>
    <w:p w14:paraId="26B312E1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2BC21067" wp14:editId="0A4CA601">
            <wp:extent cx="2788920" cy="23088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227" cy="230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44BD6" w14:textId="77777777" w:rsidR="001717B4" w:rsidRDefault="000B4C8F">
      <w:pPr>
        <w:pStyle w:val="FirstParagraph"/>
      </w:pPr>
      <w:r>
        <w:t xml:space="preserve">Of the 77 children who reached the warm-up criterion in the Foil task, children had on average a </w:t>
      </w:r>
      <w:r w:rsidRPr="002B2CB1">
        <w:rPr>
          <w:b/>
          <w:bCs/>
        </w:rPr>
        <w:t>proportion of 0.57 (SD = 0.20, range .12-1) test trials correct</w:t>
      </w:r>
      <w:r>
        <w:t xml:space="preserve">. This variable is </w:t>
      </w:r>
      <w:r w:rsidRPr="002B2CB1">
        <w:rPr>
          <w:b/>
          <w:bCs/>
        </w:rPr>
        <w:t>not normally distributed</w:t>
      </w:r>
      <w:r>
        <w:t xml:space="preserve">, W = 0.957, p = .010. Performance is </w:t>
      </w:r>
      <w:r w:rsidRPr="002B2CB1">
        <w:rPr>
          <w:b/>
          <w:bCs/>
        </w:rPr>
        <w:t>signif</w:t>
      </w:r>
      <w:r w:rsidRPr="002B2CB1">
        <w:rPr>
          <w:b/>
          <w:bCs/>
        </w:rPr>
        <w:t>icantly above chance</w:t>
      </w:r>
      <w:r>
        <w:t>, V = 1417.5, p = .004.</w:t>
      </w:r>
    </w:p>
    <w:p w14:paraId="7C7E0723" w14:textId="77777777" w:rsidR="001717B4" w:rsidRDefault="000B4C8F">
      <w:pPr>
        <w:pStyle w:val="Compact"/>
        <w:numPr>
          <w:ilvl w:val="0"/>
          <w:numId w:val="7"/>
        </w:numPr>
      </w:pPr>
      <w:r>
        <w:t xml:space="preserve">3y (n = 33): 0.53 (SD = 0.19, range 0.12-0.87), normally distributed, W = 0.954, p = .179, </w:t>
      </w:r>
      <w:r w:rsidRPr="002B2CB1">
        <w:rPr>
          <w:b/>
          <w:bCs/>
        </w:rPr>
        <w:t>performance at chance</w:t>
      </w:r>
      <w:r>
        <w:t>, V = 180, p = .387</w:t>
      </w:r>
    </w:p>
    <w:p w14:paraId="09E4C4FA" w14:textId="77777777" w:rsidR="001717B4" w:rsidRDefault="000B4C8F">
      <w:pPr>
        <w:pStyle w:val="Compact"/>
        <w:numPr>
          <w:ilvl w:val="0"/>
          <w:numId w:val="7"/>
        </w:numPr>
      </w:pPr>
      <w:r>
        <w:t>4y (n = 35): 0.55 (SD = 0.20, range 0.25-0.87), not normally distributed, W = 0.</w:t>
      </w:r>
      <w:r>
        <w:t xml:space="preserve">913, p = .009, </w:t>
      </w:r>
      <w:r w:rsidRPr="002B2CB1">
        <w:rPr>
          <w:b/>
          <w:bCs/>
        </w:rPr>
        <w:t>performance at chance</w:t>
      </w:r>
      <w:r>
        <w:t>, t(34) = 1.502, p = .142</w:t>
      </w:r>
    </w:p>
    <w:p w14:paraId="286556A8" w14:textId="77777777" w:rsidR="001717B4" w:rsidRDefault="000B4C8F">
      <w:pPr>
        <w:pStyle w:val="Compact"/>
        <w:numPr>
          <w:ilvl w:val="0"/>
          <w:numId w:val="7"/>
        </w:numPr>
      </w:pPr>
      <w:r>
        <w:t xml:space="preserve">5y (n = 8): 0.79 (SD = 0.15, range 0.62-1), normally distributed, W = 0.879, p = .186, </w:t>
      </w:r>
      <w:r w:rsidRPr="002B2CB1">
        <w:rPr>
          <w:b/>
          <w:bCs/>
        </w:rPr>
        <w:t>performance above chance</w:t>
      </w:r>
      <w:r>
        <w:t>, V = 36, p = .014</w:t>
      </w:r>
    </w:p>
    <w:p w14:paraId="52BA2879" w14:textId="77777777" w:rsidR="001717B4" w:rsidRDefault="000B4C8F">
      <w:pPr>
        <w:numPr>
          <w:ilvl w:val="0"/>
          <w:numId w:val="7"/>
        </w:numPr>
      </w:pPr>
      <w:r>
        <w:t>6y (n = 1): 0.75</w:t>
      </w:r>
    </w:p>
    <w:p w14:paraId="4AAF81B3" w14:textId="77777777" w:rsidR="001717B4" w:rsidRDefault="000B4C8F">
      <w:pPr>
        <w:pStyle w:val="Compact"/>
        <w:numPr>
          <w:ilvl w:val="0"/>
          <w:numId w:val="7"/>
        </w:numPr>
      </w:pPr>
      <w:r>
        <w:t>young (n = 35): 0.54 (SD = 0.19, range 0.12-0.8</w:t>
      </w:r>
      <w:r>
        <w:t xml:space="preserve">7), normally distributed, W = 0.956, p = .176, </w:t>
      </w:r>
      <w:r w:rsidRPr="002B2CB1">
        <w:rPr>
          <w:b/>
          <w:bCs/>
        </w:rPr>
        <w:t>performance at chance</w:t>
      </w:r>
      <w:r>
        <w:t>, t(34) = 1.340, p = .189</w:t>
      </w:r>
    </w:p>
    <w:p w14:paraId="4A0F7E67" w14:textId="77777777" w:rsidR="001717B4" w:rsidRDefault="000B4C8F">
      <w:pPr>
        <w:numPr>
          <w:ilvl w:val="0"/>
          <w:numId w:val="7"/>
        </w:numPr>
      </w:pPr>
      <w:r>
        <w:t xml:space="preserve">old (n = 42): 0.59 (SD = 0.21, range 0.25-1), not normally distributed, W = 0.939, p = .027, </w:t>
      </w:r>
      <w:r w:rsidRPr="002B2CB1">
        <w:rPr>
          <w:b/>
          <w:bCs/>
        </w:rPr>
        <w:t>performance above chance</w:t>
      </w:r>
      <w:r>
        <w:t>, V = 522, p = .009</w:t>
      </w:r>
    </w:p>
    <w:p w14:paraId="24C3A2FF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3764D608" wp14:editId="5C9A3739">
            <wp:extent cx="2636520" cy="241173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810" cy="241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51261" w14:textId="77777777" w:rsidR="001717B4" w:rsidRDefault="000B4C8F">
      <w:pPr>
        <w:pStyle w:val="FirstParagraph"/>
      </w:pPr>
      <w:r>
        <w:rPr>
          <w:noProof/>
        </w:rPr>
        <w:lastRenderedPageBreak/>
        <w:drawing>
          <wp:inline distT="0" distB="0" distL="0" distR="0" wp14:anchorId="1BFFB80C" wp14:editId="18551C11">
            <wp:extent cx="2476500" cy="21488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776" cy="214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4CBEF" w14:textId="7F0633A4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2900CF57" wp14:editId="6E4598DC">
            <wp:extent cx="3143250" cy="274701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594" cy="274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8275F" w14:textId="77777777" w:rsidR="002B2CB1" w:rsidRPr="002B2CB1" w:rsidRDefault="002B2CB1" w:rsidP="002B2CB1">
      <w:pPr>
        <w:pStyle w:val="BodyText"/>
      </w:pPr>
    </w:p>
    <w:p w14:paraId="5D406C5C" w14:textId="77777777" w:rsidR="001717B4" w:rsidRDefault="000B4C8F">
      <w:pPr>
        <w:pStyle w:val="Heading2"/>
      </w:pPr>
      <w:bookmarkStart w:id="12" w:name="Xdc67321e1743c6e7b1e85179e8478d6f414356c"/>
      <w:r>
        <w:t>Plot age as continuous variable against proportion correct</w:t>
      </w:r>
      <w:bookmarkEnd w:id="12"/>
    </w:p>
    <w:p w14:paraId="4526E96A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06062C97" wp14:editId="097869DD">
            <wp:extent cx="2701290" cy="21831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588" cy="218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56339" w14:textId="77777777" w:rsidR="001717B4" w:rsidRDefault="000B4C8F">
      <w:pPr>
        <w:pStyle w:val="Heading1"/>
      </w:pPr>
      <w:bookmarkStart w:id="13" w:name="cumulative-proportion-correct"/>
      <w:r>
        <w:lastRenderedPageBreak/>
        <w:t>Cumulative proportion correct</w:t>
      </w:r>
      <w:bookmarkEnd w:id="13"/>
    </w:p>
    <w:p w14:paraId="3AD89692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53FD9011" wp14:editId="0A9FB15D">
            <wp:extent cx="2929890" cy="23317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211" cy="23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53EBA" w14:textId="77777777" w:rsidR="001717B4" w:rsidRDefault="000B4C8F">
      <w:pPr>
        <w:pStyle w:val="BodyText"/>
      </w:pPr>
      <w:r>
        <w:t>We use the arbitrary rule to decide that we want to include anyone who has done 75% of the trials, i.e., 6 trials and up. This means that we can include 1 child. We do that and re-run all the previous lines and find no change.</w:t>
      </w:r>
    </w:p>
    <w:p w14:paraId="241422CA" w14:textId="77777777" w:rsidR="001717B4" w:rsidRDefault="000B4C8F">
      <w:pPr>
        <w:pStyle w:val="Heading1"/>
      </w:pPr>
      <w:bookmarkStart w:id="14" w:name="X4449ee5641a4011e879a76ad87c00d5832ddb35"/>
      <w:r>
        <w:t>Can age and trial number pred</w:t>
      </w:r>
      <w:r>
        <w:t>ict children’s success?</w:t>
      </w:r>
      <w:bookmarkEnd w:id="14"/>
    </w:p>
    <w:p w14:paraId="5B218AC8" w14:textId="31E8A453" w:rsidR="001717B4" w:rsidRDefault="000B4C8F" w:rsidP="002B2CB1">
      <w:pPr>
        <w:pStyle w:val="SourceCode"/>
      </w:pPr>
      <w:proofErr w:type="spellStart"/>
      <w:r>
        <w:rPr>
          <w:rStyle w:val="NormalTok"/>
        </w:rPr>
        <w:t>cont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lmer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</w:t>
      </w:r>
      <w:proofErr w:type="spellStart"/>
      <w:r>
        <w:rPr>
          <w:rStyle w:val="StringTok"/>
        </w:rPr>
        <w:t>bobyq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</w:t>
      </w:r>
      <w:r>
        <w:rPr>
          <w:rStyle w:val="OperatorTok"/>
        </w:rPr>
        <w:t>: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Foil.vali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30D607E7" w14:textId="44F4E509" w:rsidR="001717B4" w:rsidRDefault="000B4C8F">
      <w:pPr>
        <w:pStyle w:val="FirstParagraph"/>
      </w:pPr>
      <w:r>
        <w:t>T</w:t>
      </w:r>
      <w:r>
        <w:t>rial number, age, and the interaction between trial number and age explain the data significantly better than</w:t>
      </w:r>
      <w:r>
        <w:t xml:space="preserve"> a null model only containing the intercept, X2(3) = 11.415, p = .010.</w:t>
      </w:r>
    </w:p>
    <w:p w14:paraId="0079E7F5" w14:textId="54DEF9FA" w:rsidR="001717B4" w:rsidRDefault="000B4C8F">
      <w:pPr>
        <w:pStyle w:val="FirstParagraph"/>
      </w:pPr>
      <w:r>
        <w:t>The interaction t</w:t>
      </w:r>
      <w:r>
        <w:t>erm has no effect</w:t>
      </w:r>
      <w:r w:rsidR="002B2CB1">
        <w:t xml:space="preserve"> (X2(1) = 0.014, p = .904), </w:t>
      </w:r>
      <w:r>
        <w:t>so we remove it from the model.</w:t>
      </w:r>
    </w:p>
    <w:p w14:paraId="33BFFA26" w14:textId="00164953" w:rsidR="001717B4" w:rsidRDefault="000B4C8F" w:rsidP="002B2CB1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Foil.vali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br/>
      </w:r>
    </w:p>
    <w:p w14:paraId="66EC4717" w14:textId="77777777" w:rsidR="001717B4" w:rsidRDefault="000B4C8F">
      <w:pPr>
        <w:pStyle w:val="FirstParagraph"/>
      </w:pPr>
      <w:r>
        <w:t>T</w:t>
      </w:r>
      <w:r>
        <w:t>rial number and age explain the data significantly better than a null model only containing the intercept, X2(2) = 11.4, p = .003</w:t>
      </w:r>
    </w:p>
    <w:p w14:paraId="11701B8B" w14:textId="77777777" w:rsidR="001717B4" w:rsidRDefault="000B4C8F">
      <w:pPr>
        <w:pStyle w:val="Heading2"/>
      </w:pPr>
      <w:bookmarkStart w:id="15" w:name="effect-of-terms"/>
      <w:r>
        <w:t>Effect of terms</w:t>
      </w:r>
      <w:bookmarkEnd w:id="15"/>
    </w:p>
    <w:p w14:paraId="0C38AACB" w14:textId="29D48610" w:rsidR="001717B4" w:rsidRDefault="000B4C8F" w:rsidP="002B2CB1">
      <w:pPr>
        <w:pStyle w:val="SourceCode"/>
      </w:pP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.noage&lt;-</w:t>
      </w:r>
      <w:r>
        <w:rPr>
          <w:rStyle w:val="KeywordTok"/>
        </w:rPr>
        <w:t>glmer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Foil.valid,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6768644B" w14:textId="77777777" w:rsidR="002B2CB1" w:rsidRDefault="002B2CB1">
      <w:pPr>
        <w:pStyle w:val="FirstParagraph"/>
      </w:pPr>
    </w:p>
    <w:p w14:paraId="74FCEB56" w14:textId="5927D021" w:rsidR="001717B4" w:rsidRDefault="000B4C8F">
      <w:pPr>
        <w:pStyle w:val="FirstParagraph"/>
      </w:pPr>
      <w:r>
        <w:t>T</w:t>
      </w:r>
      <w:r>
        <w:t xml:space="preserve">here is a </w:t>
      </w:r>
      <w:r w:rsidRPr="002B2CB1">
        <w:rPr>
          <w:b/>
          <w:bCs/>
        </w:rPr>
        <w:t>significant positive effect of age</w:t>
      </w:r>
      <w:r>
        <w:t>, X2(1) = 6.858, p = .009.</w:t>
      </w:r>
    </w:p>
    <w:p w14:paraId="3A4E54F5" w14:textId="77777777" w:rsidR="001717B4" w:rsidRDefault="000B4C8F">
      <w:pPr>
        <w:pStyle w:val="FirstParagraph"/>
      </w:pPr>
      <w:r>
        <w:t xml:space="preserve">There is a </w:t>
      </w:r>
      <w:r w:rsidRPr="002B2CB1">
        <w:rPr>
          <w:b/>
          <w:bCs/>
        </w:rPr>
        <w:t>significant negative effect of trial</w:t>
      </w:r>
      <w:r>
        <w:t>, X2(1) = 4.526, p = .033.</w:t>
      </w:r>
    </w:p>
    <w:p w14:paraId="6A1E19F0" w14:textId="77777777" w:rsidR="001717B4" w:rsidRDefault="000B4C8F">
      <w:pPr>
        <w:pStyle w:val="Heading2"/>
      </w:pPr>
      <w:bookmarkStart w:id="16" w:name="model-assumptions"/>
      <w:r>
        <w:lastRenderedPageBreak/>
        <w:t>Model assumptions</w:t>
      </w:r>
      <w:bookmarkEnd w:id="16"/>
    </w:p>
    <w:p w14:paraId="6CB28308" w14:textId="77777777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4DF04BF8" wp14:editId="169F506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D9BD8" w14:textId="77600DA6" w:rsidR="001717B4" w:rsidRDefault="000B4C8F" w:rsidP="002B2CB1">
      <w:pPr>
        <w:pStyle w:val="SourceCode"/>
      </w:pPr>
      <w:r>
        <w:rPr>
          <w:rStyle w:val="CommentTok"/>
        </w:rPr>
        <w:t>#collinearity</w:t>
      </w:r>
      <w:r>
        <w:br/>
      </w:r>
      <w:r>
        <w:rPr>
          <w:rStyle w:val="NormalTok"/>
        </w:rPr>
        <w:t>xres=</w:t>
      </w:r>
      <w:r>
        <w:rPr>
          <w:rStyle w:val="KeywordTok"/>
        </w:rPr>
        <w:t>lm</w:t>
      </w:r>
      <w:r>
        <w:rPr>
          <w:rStyle w:val="NormalTok"/>
        </w:rPr>
        <w:t xml:space="preserve">(Trial_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 , </w:t>
      </w:r>
      <w:r>
        <w:rPr>
          <w:rStyle w:val="DataTypeTok"/>
        </w:rPr>
        <w:t>data=</w:t>
      </w:r>
      <w:r>
        <w:rPr>
          <w:rStyle w:val="NormalTok"/>
        </w:rPr>
        <w:t>Foil.valid)</w:t>
      </w:r>
    </w:p>
    <w:p w14:paraId="4B0079F8" w14:textId="77777777" w:rsidR="001717B4" w:rsidRDefault="000B4C8F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z.age  z.trial </w:t>
      </w:r>
      <w:r>
        <w:br/>
      </w:r>
      <w:r>
        <w:rPr>
          <w:rStyle w:val="VerbatimChar"/>
        </w:rPr>
        <w:t>## 1.000005 1.000005</w:t>
      </w:r>
    </w:p>
    <w:p w14:paraId="6C540A64" w14:textId="77777777" w:rsidR="001717B4" w:rsidRDefault="000B4C8F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glmm_stability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.stab=</w:t>
      </w:r>
      <w:r>
        <w:rPr>
          <w:rStyle w:val="KeywordTok"/>
        </w:rPr>
        <w:t>glmm.model.stab</w:t>
      </w:r>
      <w:r>
        <w:rPr>
          <w:rStyle w:val="NormalTok"/>
        </w:rPr>
        <w:t>(</w:t>
      </w:r>
      <w:r>
        <w:rPr>
          <w:rStyle w:val="DataTypeTok"/>
        </w:rPr>
        <w:t>model.res=</w:t>
      </w:r>
      <w:r>
        <w:rPr>
          <w:rStyle w:val="NormalTok"/>
        </w:rPr>
        <w:t>res)</w:t>
      </w:r>
    </w:p>
    <w:p w14:paraId="6F1F7C5C" w14:textId="77777777" w:rsidR="001717B4" w:rsidRDefault="000B4C8F">
      <w:pPr>
        <w:pStyle w:val="SourceCode"/>
      </w:pPr>
      <w:r>
        <w:rPr>
          <w:rStyle w:val="VerbatimChar"/>
        </w:rPr>
        <w:t>## boundary (singular) fit: see ?isSingular</w:t>
      </w:r>
    </w:p>
    <w:p w14:paraId="25F2D421" w14:textId="77777777" w:rsidR="001717B4" w:rsidRDefault="000B4C8F">
      <w:pPr>
        <w:pStyle w:val="SourceCode"/>
      </w:pPr>
      <w:r>
        <w:rPr>
          <w:rStyle w:val="VerbatimChar"/>
        </w:rPr>
        <w:t>## boundary (singular) fit: see ?isSingular</w:t>
      </w:r>
    </w:p>
    <w:p w14:paraId="6FC0AF75" w14:textId="77777777" w:rsidR="001717B4" w:rsidRDefault="000B4C8F">
      <w:pPr>
        <w:pStyle w:val="SourceCode"/>
      </w:pPr>
      <w:r>
        <w:rPr>
          <w:rStyle w:val="NormalTok"/>
        </w:rPr>
        <w:t>m.stab</w:t>
      </w:r>
      <w:r>
        <w:rPr>
          <w:rStyle w:val="OperatorTok"/>
        </w:rPr>
        <w:t>$</w:t>
      </w:r>
      <w:r>
        <w:rPr>
          <w:rStyle w:val="NormalTok"/>
        </w:rPr>
        <w:t>summary</w:t>
      </w:r>
    </w:p>
    <w:p w14:paraId="4E18018E" w14:textId="77777777" w:rsidR="001717B4" w:rsidRDefault="000B4C8F">
      <w:pPr>
        <w:pStyle w:val="SourceCode"/>
      </w:pPr>
      <w:r>
        <w:rPr>
          <w:rStyle w:val="VerbatimChar"/>
        </w:rPr>
        <w:t>##                          what       orig        min        max</w:t>
      </w:r>
      <w:r>
        <w:br/>
      </w:r>
      <w:r>
        <w:rPr>
          <w:rStyle w:val="VerbatimChar"/>
        </w:rPr>
        <w:t>## (Intercept)       (Interce</w:t>
      </w:r>
      <w:r>
        <w:rPr>
          <w:rStyle w:val="VerbatimChar"/>
        </w:rPr>
        <w:t>pt)  0.2929593  0.2691623  0.3134919</w:t>
      </w:r>
      <w:r>
        <w:br/>
      </w:r>
      <w:r>
        <w:rPr>
          <w:rStyle w:val="VerbatimChar"/>
        </w:rPr>
        <w:t>## z.age                   z.age  0.2502784  0.2120680  0.2770555</w:t>
      </w:r>
      <w:r>
        <w:br/>
      </w:r>
      <w:r>
        <w:rPr>
          <w:rStyle w:val="VerbatimChar"/>
        </w:rPr>
        <w:t>## z.trial               z.trial -0.1854788 -0.2119387 -0.1648626</w:t>
      </w:r>
      <w:r>
        <w:br/>
      </w:r>
      <w:r>
        <w:rPr>
          <w:rStyle w:val="VerbatimChar"/>
        </w:rPr>
        <w:t>## ID@(Intercept) ID@(Intercept)  0.6010395  0.5623596  0.6137797</w:t>
      </w:r>
      <w:r>
        <w:br/>
      </w:r>
      <w:r>
        <w:rPr>
          <w:rStyle w:val="VerbatimChar"/>
        </w:rPr>
        <w:t xml:space="preserve">## ID@z.trial        </w:t>
      </w:r>
      <w:r>
        <w:rPr>
          <w:rStyle w:val="VerbatimChar"/>
        </w:rPr>
        <w:t xml:space="preserve"> ID@z.trial  0.3940687  0.1752647  0.4273565</w:t>
      </w:r>
    </w:p>
    <w:p w14:paraId="0A008DB7" w14:textId="3AF8A379" w:rsidR="001717B4" w:rsidRDefault="000B4C8F">
      <w:pPr>
        <w:pStyle w:val="SourceCode"/>
      </w:pPr>
      <w:r>
        <w:br/>
      </w:r>
      <w:r>
        <w:rPr>
          <w:rStyle w:val="NormalTok"/>
        </w:rPr>
        <w:t>boot.res</w:t>
      </w:r>
      <w:r>
        <w:rPr>
          <w:rStyle w:val="OperatorTok"/>
        </w:rPr>
        <w:t>$</w:t>
      </w:r>
      <w:r>
        <w:rPr>
          <w:rStyle w:val="NormalTok"/>
        </w:rPr>
        <w:t>ci.estimates</w:t>
      </w:r>
    </w:p>
    <w:p w14:paraId="47E1436B" w14:textId="27E44480" w:rsidR="002B2CB1" w:rsidRPr="002B2CB1" w:rsidRDefault="000B4C8F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                  orig       X2.5.      X97.5.</w:t>
      </w:r>
      <w:r>
        <w:br/>
      </w:r>
      <w:r>
        <w:rPr>
          <w:rStyle w:val="VerbatimChar"/>
        </w:rPr>
        <w:t>## (Intercept)  0.2929593  0.11116191  0.46591111</w:t>
      </w:r>
      <w:r>
        <w:br/>
      </w:r>
      <w:r>
        <w:rPr>
          <w:rStyle w:val="VerbatimChar"/>
        </w:rPr>
        <w:lastRenderedPageBreak/>
        <w:t>## z.age        0.2502784  0.06495921  0.4473590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.trial</w:t>
      </w:r>
      <w:proofErr w:type="spellEnd"/>
      <w:r>
        <w:rPr>
          <w:rStyle w:val="VerbatimChar"/>
        </w:rPr>
        <w:t xml:space="preserve">     -0.1854788 -0.37172121 -0.02678618</w:t>
      </w:r>
    </w:p>
    <w:p w14:paraId="493C5CD4" w14:textId="6FA430B2" w:rsidR="001717B4" w:rsidRDefault="000B4C8F">
      <w:pPr>
        <w:pStyle w:val="FirstParagraph"/>
      </w:pPr>
      <w:r>
        <w:rPr>
          <w:noProof/>
        </w:rPr>
        <w:drawing>
          <wp:inline distT="0" distB="0" distL="0" distR="0" wp14:anchorId="78DD0537" wp14:editId="33AEA4CC">
            <wp:extent cx="3442335" cy="23431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il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709" cy="234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D1168" w14:textId="77777777" w:rsidR="002B2CB1" w:rsidRPr="002B2CB1" w:rsidRDefault="002B2CB1" w:rsidP="002B2CB1">
      <w:pPr>
        <w:pStyle w:val="BodyText"/>
      </w:pPr>
    </w:p>
    <w:sectPr w:rsidR="002B2CB1" w:rsidRPr="002B2CB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6925D0" w14:textId="77777777" w:rsidR="000B4C8F" w:rsidRDefault="000B4C8F">
      <w:pPr>
        <w:spacing w:after="0"/>
      </w:pPr>
      <w:r>
        <w:separator/>
      </w:r>
    </w:p>
  </w:endnote>
  <w:endnote w:type="continuationSeparator" w:id="0">
    <w:p w14:paraId="2E258ABF" w14:textId="77777777" w:rsidR="000B4C8F" w:rsidRDefault="000B4C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ABA13C" w14:textId="77777777" w:rsidR="000B4C8F" w:rsidRDefault="000B4C8F">
      <w:r>
        <w:separator/>
      </w:r>
    </w:p>
  </w:footnote>
  <w:footnote w:type="continuationSeparator" w:id="0">
    <w:p w14:paraId="7F37FBE6" w14:textId="77777777" w:rsidR="000B4C8F" w:rsidRDefault="000B4C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6082B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0E6A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B8896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C8F"/>
    <w:rsid w:val="001717B4"/>
    <w:rsid w:val="002B2CB1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D2E0AE"/>
  <w15:docId w15:val="{AE39BDC3-D87F-4905-A5D9-2F9FEEED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81</Words>
  <Characters>4458</Characters>
  <Application>Microsoft Office Word</Application>
  <DocSecurity>0</DocSecurity>
  <Lines>37</Lines>
  <Paragraphs>10</Paragraphs>
  <ScaleCrop>false</ScaleCrop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il</dc:title>
  <dc:creator>Eva Reindl</dc:creator>
  <cp:keywords/>
  <cp:lastModifiedBy>Eva Reindl</cp:lastModifiedBy>
  <cp:revision>2</cp:revision>
  <dcterms:created xsi:type="dcterms:W3CDTF">2020-08-05T16:04:00Z</dcterms:created>
  <dcterms:modified xsi:type="dcterms:W3CDTF">2020-08-0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4 2020</vt:lpwstr>
  </property>
  <property fmtid="{D5CDD505-2E9C-101B-9397-08002B2CF9AE}" pid="3" name="output">
    <vt:lpwstr>word_document</vt:lpwstr>
  </property>
</Properties>
</file>